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40326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3025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7644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3079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40153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1410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462045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6757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7953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86897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1226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88331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0223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19807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19098" cy="3253338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иле Елена Викторовна</dc:creator>
  <dc:language>ru-RU</dc:language>
  <cp:keywords/>
  <dcterms:created xsi:type="dcterms:W3CDTF">2024-06-19T14:30:27Z</dcterms:created>
  <dcterms:modified xsi:type="dcterms:W3CDTF">2024-06-19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